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DA9" w:rsidRDefault="008D3DA9" w:rsidP="008D3DA9">
      <w:pPr>
        <w:spacing w:after="0"/>
        <w:ind w:right="108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4B999EF" wp14:editId="6F533EC3">
                <wp:simplePos x="0" y="0"/>
                <wp:positionH relativeFrom="page">
                  <wp:posOffset>-19050</wp:posOffset>
                </wp:positionH>
                <wp:positionV relativeFrom="page">
                  <wp:posOffset>0</wp:posOffset>
                </wp:positionV>
                <wp:extent cx="7771130" cy="10071099"/>
                <wp:effectExtent l="0" t="0" r="1270" b="6985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1130" cy="10071099"/>
                          <a:chOff x="0" y="-12700"/>
                          <a:chExt cx="7772399" cy="10071099"/>
                        </a:xfrm>
                      </wpg:grpSpPr>
                      <wps:wsp>
                        <wps:cNvPr id="2" name="Shape 388"/>
                        <wps:cNvSpPr/>
                        <wps:spPr>
                          <a:xfrm>
                            <a:off x="0" y="0"/>
                            <a:ext cx="7772399" cy="100583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10058399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10058399"/>
                                </a:lnTo>
                                <a:lnTo>
                                  <a:pt x="0" y="1005839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702" y="-12700"/>
                            <a:ext cx="1806795" cy="10058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Shape 389"/>
                        <wps:cNvSpPr/>
                        <wps:spPr>
                          <a:xfrm>
                            <a:off x="1717763" y="0"/>
                            <a:ext cx="6041730" cy="10045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53523" h="10058400">
                                <a:moveTo>
                                  <a:pt x="0" y="0"/>
                                </a:moveTo>
                                <a:lnTo>
                                  <a:pt x="5953523" y="0"/>
                                </a:lnTo>
                                <a:lnTo>
                                  <a:pt x="5953523" y="10058400"/>
                                </a:lnTo>
                                <a:lnTo>
                                  <a:pt x="0" y="10058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1736817" y="1473198"/>
                            <a:ext cx="5988310" cy="85725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52"/>
                                </w:rPr>
                                <w:t xml:space="preserve">AGENDA </w:t>
                              </w:r>
                            </w:p>
                            <w:p w:rsidR="004A6969" w:rsidRPr="004A6969" w:rsidRDefault="00D11996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June 20</w:t>
                              </w:r>
                              <w:r w:rsidR="00ED0705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, 2023</w:t>
                              </w:r>
                            </w:p>
                            <w:p w:rsidR="004A6969" w:rsidRPr="004A6969" w:rsidRDefault="004A6969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5:00-7:00 P.M.</w:t>
                              </w:r>
                            </w:p>
                            <w:p w:rsidR="004A6969" w:rsidRPr="004A6969" w:rsidRDefault="00203C7A" w:rsidP="004A6969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</w:pPr>
                              <w:r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>V</w:t>
                              </w:r>
                              <w:r w:rsidR="004A6969" w:rsidRPr="004A6969">
                                <w:rPr>
                                  <w:b/>
                                  <w:color w:val="385623" w:themeColor="accent6" w:themeShade="80"/>
                                  <w:sz w:val="36"/>
                                </w:rPr>
                                <w:t xml:space="preserve">ia Zoom </w:t>
                              </w:r>
                            </w:p>
                            <w:p w:rsidR="00203C7A" w:rsidRPr="00203C7A" w:rsidRDefault="003B0D4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203C7A" w:rsidRPr="00203C7A">
                                  <w:rPr>
                                    <w:rStyle w:val="Hyperlink"/>
                                    <w:b/>
                                    <w:color w:val="385623" w:themeColor="accent6" w:themeShade="80"/>
                                    <w:sz w:val="24"/>
                                    <w:szCs w:val="24"/>
                                  </w:rPr>
                                  <w:t>https://cabq.zoom.us/j/88934916265?pwd=NTRaUEpKYVV4VjVHOXJ2L2syQ3NWUT09</w:t>
                                </w:r>
                              </w:hyperlink>
                            </w:p>
                            <w:p w:rsidR="00203C7A" w:rsidRDefault="00203C7A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t>Meeting ID: 889 3491 6265</w:t>
                              </w:r>
                              <w:r w:rsidRPr="00203C7A"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  <w:br/>
                                <w:t>Passcode: 566991</w:t>
                              </w:r>
                            </w:p>
                            <w:p w:rsidR="00B63A7C" w:rsidRDefault="00B63A7C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0947D9" w:rsidRPr="00203C7A" w:rsidRDefault="000947D9" w:rsidP="00203C7A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color w:val="385623" w:themeColor="accent6" w:themeShade="80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bookmarkStart w:id="0" w:name="_GoBack"/>
                              <w:bookmarkEnd w:id="0"/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Roll Call of Board Members (5 min</w:t>
                              </w:r>
                              <w:r w:rsidR="00ED5EB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ind w:left="45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3B0D4A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Welcome First-time G</w:t>
                              </w:r>
                              <w:r w:rsidR="00ED5EB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ests (10</w:t>
                              </w:r>
                              <w:r w:rsidR="004A696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</w:t>
                              </w:r>
                              <w:r w:rsidR="00ED5EB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ind w:left="9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3B0D4A" w:rsidRDefault="00DE4588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pproval of Meeting M</w:t>
                              </w:r>
                              <w:r w:rsidR="004A696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nutes (5 min</w:t>
                              </w:r>
                              <w:r w:rsidR="00ED5EB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utes</w:t>
                              </w:r>
                              <w:r w:rsidR="004A696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Public Comment (Two minutes per</w:t>
                              </w:r>
                              <w:r w:rsidR="00C06B81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person, 2</w:t>
                              </w:r>
                              <w:r w:rsidR="00ED5EB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0</w:t>
                              </w: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minutes total)</w:t>
                              </w: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7B7960" w:rsidRPr="003B0D4A" w:rsidRDefault="004A6969" w:rsidP="0082732F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Nomination of New Board Members, </w:t>
                              </w:r>
                              <w:r w:rsidR="00FD339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</w:t>
                              </w: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if any</w:t>
                              </w:r>
                              <w:r w:rsidR="00FD3399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C06B81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Rachel/Max</w:t>
                              </w:r>
                              <w:r w:rsidR="00B71D67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  <w:r w:rsidR="00C06B81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:rsidR="009633B7" w:rsidRPr="003B0D4A" w:rsidRDefault="009633B7" w:rsidP="00B71D67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Albuquerque Community Safety Department update (10 minutes)</w:t>
                              </w:r>
                            </w:p>
                            <w:p w:rsidR="004A6969" w:rsidRPr="003B0D4A" w:rsidRDefault="004A6969" w:rsidP="004A6969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3B0D4A" w:rsidRDefault="004A6969" w:rsidP="00B63A7C">
                              <w:pPr>
                                <w:pStyle w:val="NoSpacing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Gibson Health Hub, Family and Com</w:t>
                              </w:r>
                              <w:r w:rsidR="005A2BAA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munity Service</w:t>
                              </w:r>
                              <w:r w:rsidR="005F74DB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 Gilbert Ramirez</w:t>
                              </w: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(10 minutes)</w:t>
                              </w:r>
                            </w:p>
                            <w:p w:rsidR="00ED0705" w:rsidRPr="003B0D4A" w:rsidRDefault="00ED0705" w:rsidP="00ED0705">
                              <w:pPr>
                                <w:pStyle w:val="NoSpacing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CIU, APD, and BSS Report and Update (10 minutes)</w:t>
                              </w:r>
                            </w:p>
                            <w:p w:rsidR="00B63A7C" w:rsidRPr="003B0D4A" w:rsidRDefault="00B63A7C" w:rsidP="00B63A7C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3B0D4A" w:rsidRDefault="000F5A6A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</w:t>
                              </w:r>
                              <w:r w:rsidR="00B63A7C" w:rsidRPr="003B0D4A"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Sub-Committees Report and Update (10 minutes)</w:t>
                              </w:r>
                            </w:p>
                            <w:p w:rsidR="00B71D67" w:rsidRPr="00B71D67" w:rsidRDefault="00B71D67" w:rsidP="00B71D67">
                              <w:pPr>
                                <w:pStyle w:val="ListParagraph"/>
                                <w:ind w:left="360"/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B63A7C" w:rsidRPr="00F553C3" w:rsidRDefault="00B63A7C" w:rsidP="00B63A7C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jc w:val="bot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 w:rsidRPr="009F33BF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MHRAC final discussion </w:t>
                              </w:r>
                              <w:r w:rsidR="00B71D67">
                                <w:rPr>
                                  <w:rFonts w:eastAsia="Calibr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(10 minutes)</w:t>
                              </w:r>
                            </w:p>
                            <w:p w:rsidR="00F553C3" w:rsidRPr="00F553C3" w:rsidRDefault="00F553C3" w:rsidP="00F553C3">
                              <w:pPr>
                                <w:pStyle w:val="ListParagraph"/>
                                <w:rPr>
                                  <w:rFonts w:eastAsia="Calibri" w:cstheme="minorHAnsi"/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986CF6" w:rsidRDefault="00986CF6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</w:p>
                            <w:p w:rsidR="002852A9" w:rsidRPr="004A6969" w:rsidRDefault="0037773D" w:rsidP="002852A9">
                              <w:pPr>
                                <w:spacing w:after="0" w:line="240" w:lineRule="auto"/>
                                <w:ind w:left="360"/>
                                <w:jc w:val="both"/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N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ext Meeting: Tuesday, </w:t>
                              </w:r>
                              <w:r w:rsidR="005A2BAA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July 18</w:t>
                              </w:r>
                              <w:r w:rsidR="00B71D67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>,</w:t>
                              </w:r>
                              <w:r w:rsidR="00ED0705">
                                <w:rPr>
                                  <w:b/>
                                  <w:color w:val="538135" w:themeColor="accent6" w:themeShade="BF"/>
                                  <w:sz w:val="24"/>
                                  <w:szCs w:val="24"/>
                                </w:rPr>
                                <w:t xml:space="preserve"> 20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744723" y="4007436"/>
                            <a:ext cx="50279" cy="2172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2112502" y="2683564"/>
                            <a:ext cx="181082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Pr="00ED5FE0" w:rsidRDefault="008D3DA9" w:rsidP="008D3DA9">
                              <w:pPr>
                                <w:rPr>
                                  <w:color w:val="auto"/>
                                </w:rPr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73946" y="2683564"/>
                            <a:ext cx="46600" cy="217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2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962151" y="826152"/>
                            <a:ext cx="5784975" cy="4946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A6969" w:rsidRPr="004A6969" w:rsidRDefault="008D3DA9" w:rsidP="004A6969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>MENTAL HEALTH RESPONSE</w:t>
                              </w:r>
                              <w:r w:rsidR="004A6969" w:rsidRPr="004A6969"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174A3F"/>
                                  <w:sz w:val="32"/>
                                  <w:szCs w:val="32"/>
                                </w:rPr>
                                <w:t xml:space="preserve"> ADVISORY COMMITTEE</w:t>
                              </w:r>
                            </w:p>
                            <w:p w:rsidR="008D3DA9" w:rsidRDefault="008D3DA9" w:rsidP="008D3DA9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12502" y="1130301"/>
                            <a:ext cx="5475748" cy="184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4A6969">
                              <w:pPr>
                                <w:jc w:val="right"/>
                              </w:pPr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174A3F"/>
                                  <w:sz w:val="19"/>
                                </w:rPr>
                                <w:t>ALBUQUERQUE, NEW MEXIC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Shape 390"/>
                        <wps:cNvSpPr/>
                        <wps:spPr>
                          <a:xfrm flipV="1">
                            <a:off x="2098593" y="1358899"/>
                            <a:ext cx="5502358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29150" h="28575">
                                <a:moveTo>
                                  <a:pt x="0" y="0"/>
                                </a:moveTo>
                                <a:lnTo>
                                  <a:pt x="4629150" y="0"/>
                                </a:lnTo>
                                <a:lnTo>
                                  <a:pt x="4629150" y="28575"/>
                                </a:lnTo>
                                <a:lnTo>
                                  <a:pt x="0" y="28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74A3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877359" y="983678"/>
                            <a:ext cx="528630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908721" y="1539233"/>
                            <a:ext cx="436293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931123" y="2094787"/>
                            <a:ext cx="376274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935603" y="2650342"/>
                            <a:ext cx="373504" cy="5724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931263" y="3205897"/>
                            <a:ext cx="379967" cy="57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b/>
                                  <w:color w:val="FFFFFF"/>
                                  <w:sz w:val="55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898307" y="4201491"/>
                            <a:ext cx="485184" cy="164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202</w:t>
                              </w:r>
                              <w:r w:rsidR="00D86D9B"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21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592713" y="8510266"/>
                            <a:ext cx="1347979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https://www.cabq.gov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8" name="Rectangle 328"/>
                        <wps:cNvSpPr/>
                        <wps:spPr>
                          <a:xfrm>
                            <a:off x="678118" y="8653635"/>
                            <a:ext cx="1121502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mental-health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" name="Rectangle 329"/>
                        <wps:cNvSpPr/>
                        <wps:spPr>
                          <a:xfrm>
                            <a:off x="633875" y="8797003"/>
                            <a:ext cx="123927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response-advisory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" name="Rectangle 330"/>
                        <wps:cNvSpPr/>
                        <wps:spPr>
                          <a:xfrm>
                            <a:off x="854249" y="8940372"/>
                            <a:ext cx="653228" cy="152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D3DA9" w:rsidRDefault="008D3DA9" w:rsidP="008D3DA9">
                              <w:r>
                                <w:rPr>
                                  <w:rFonts w:ascii="Libre Baskerville" w:eastAsia="Libre Baskerville" w:hAnsi="Libre Baskerville" w:cs="Libre Baskerville"/>
                                  <w:i/>
                                  <w:color w:val="FFFFFF"/>
                                  <w:sz w:val="15"/>
                                </w:rPr>
                                <w:t>committ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B999EF" id="Group 1" o:spid="_x0000_s1026" style="position:absolute;margin-left:-1.5pt;margin-top:0;width:611.9pt;height:793pt;z-index:251660288;mso-position-horizontal-relative:page;mso-position-vertical-relative:page;mso-width-relative:margin;mso-height-relative:margin" coordorigin=",-127" coordsize="77723,1007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">
                <v:shape id="Shape 388" o:spid="_x0000_s1027" style="position:absolute;width:77723;height:100583;visibility:visible;mso-wrap-style:square;v-text-anchor:top" coordsize="7772399,10058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" path="m,l7772399,r,10058399l,10058399,,e" fillcolor="#174a3f" stroked="f" strokeweight="0">
                  <v:stroke miterlimit="83231f" joinstyle="miter"/>
                  <v:path arrowok="t" textboxrect="0,0,7772399,1005839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left:127;top:-127;width:18067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">
                  <v:imagedata r:id="rId10" o:title=""/>
                </v:shape>
                <v:shape id="Shape 389" o:spid="_x0000_s1029" style="position:absolute;left:17177;width:60417;height:100457;visibility:visible;mso-wrap-style:square;v-text-anchor:top" coordsize="5953523,10058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" path="m,l5953523,r,10058400l,10058400,,e" stroked="f" strokeweight="0">
                  <v:stroke miterlimit="83231f" joinstyle="miter"/>
                  <v:path arrowok="t" textboxrect="0,0,5953523,10058400"/>
                </v:shape>
                <v:rect id="Rectangle 5" o:spid="_x0000_s1030" style="position:absolute;left:17368;top:14731;width:59883;height:8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52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52"/>
                          </w:rPr>
                          <w:t xml:space="preserve">AGENDA </w:t>
                        </w:r>
                      </w:p>
                      <w:p w:rsidR="004A6969" w:rsidRPr="004A6969" w:rsidRDefault="00D11996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June 20</w:t>
                        </w:r>
                        <w:r w:rsidR="00ED0705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, 2023</w:t>
                        </w:r>
                      </w:p>
                      <w:p w:rsidR="004A6969" w:rsidRPr="004A6969" w:rsidRDefault="004A6969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>5:00-7:00 P.M.</w:t>
                        </w:r>
                      </w:p>
                      <w:p w:rsidR="004A6969" w:rsidRPr="004A6969" w:rsidRDefault="00203C7A" w:rsidP="004A6969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36"/>
                          </w:rPr>
                        </w:pPr>
                        <w:r>
                          <w:rPr>
                            <w:b/>
                            <w:color w:val="385623" w:themeColor="accent6" w:themeShade="80"/>
                            <w:sz w:val="36"/>
                          </w:rPr>
                          <w:t>V</w:t>
                        </w:r>
                        <w:r w:rsidR="004A6969" w:rsidRPr="004A6969">
                          <w:rPr>
                            <w:b/>
                            <w:color w:val="385623" w:themeColor="accent6" w:themeShade="80"/>
                            <w:sz w:val="36"/>
                          </w:rPr>
                          <w:t xml:space="preserve">ia Zoom </w:t>
                        </w:r>
                      </w:p>
                      <w:p w:rsidR="00203C7A" w:rsidRPr="00203C7A" w:rsidRDefault="003B0D4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hyperlink r:id="rId11" w:history="1">
                          <w:r w:rsidR="00203C7A" w:rsidRPr="00203C7A">
                            <w:rPr>
                              <w:rStyle w:val="Hyperlink"/>
                              <w:b/>
                              <w:color w:val="385623" w:themeColor="accent6" w:themeShade="80"/>
                              <w:sz w:val="24"/>
                              <w:szCs w:val="24"/>
                            </w:rPr>
                            <w:t>https://cabq.zoom.us/j/88934916265?pwd=NTRaUEpKYVV4VjVHOXJ2L2syQ3NWUT09</w:t>
                          </w:r>
                        </w:hyperlink>
                      </w:p>
                      <w:p w:rsidR="00203C7A" w:rsidRDefault="00203C7A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t>Meeting ID: 889 3491 6265</w:t>
                        </w:r>
                        <w:r w:rsidRPr="00203C7A"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  <w:br/>
                          <w:t>Passcode: 566991</w:t>
                        </w:r>
                      </w:p>
                      <w:p w:rsidR="00B63A7C" w:rsidRDefault="00B63A7C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0947D9" w:rsidRPr="00203C7A" w:rsidRDefault="000947D9" w:rsidP="00203C7A">
                        <w:pPr>
                          <w:spacing w:after="0" w:line="240" w:lineRule="auto"/>
                          <w:jc w:val="center"/>
                          <w:rPr>
                            <w:b/>
                            <w:color w:val="385623" w:themeColor="accent6" w:themeShade="80"/>
                            <w:sz w:val="24"/>
                            <w:szCs w:val="24"/>
                          </w:rPr>
                        </w:pPr>
                      </w:p>
                      <w:p w:rsidR="004A6969" w:rsidRPr="003B0D4A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bookmarkStart w:id="1" w:name="_GoBack"/>
                        <w:bookmarkEnd w:id="1"/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Roll Call of Board Members (5 min</w:t>
                        </w:r>
                        <w:r w:rsidR="00ED5EB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3B0D4A" w:rsidRDefault="004A6969" w:rsidP="004A6969">
                        <w:pPr>
                          <w:pStyle w:val="NoSpacing"/>
                          <w:ind w:left="45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3B0D4A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Welcome First-time G</w:t>
                        </w:r>
                        <w:r w:rsidR="00ED5EB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ests (10</w:t>
                        </w:r>
                        <w:r w:rsidR="004A696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</w:t>
                        </w:r>
                        <w:r w:rsidR="00ED5EB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3B0D4A" w:rsidRDefault="004A6969" w:rsidP="004A6969">
                        <w:pPr>
                          <w:pStyle w:val="NoSpacing"/>
                          <w:ind w:left="9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3B0D4A" w:rsidRDefault="00DE4588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pproval of Meeting M</w:t>
                        </w:r>
                        <w:r w:rsidR="004A696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nutes (5 min</w:t>
                        </w:r>
                        <w:r w:rsidR="00ED5EB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utes</w:t>
                        </w:r>
                        <w:r w:rsidR="004A696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</w:p>
                      <w:p w:rsidR="004A6969" w:rsidRPr="003B0D4A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3B0D4A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Public Comment (Two minutes per</w:t>
                        </w:r>
                        <w:r w:rsidR="00C06B81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person, 2</w:t>
                        </w:r>
                        <w:r w:rsidR="00ED5EB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0</w:t>
                        </w: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minutes total)</w:t>
                        </w:r>
                      </w:p>
                      <w:p w:rsidR="004A6969" w:rsidRPr="003B0D4A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7B7960" w:rsidRPr="003B0D4A" w:rsidRDefault="004A6969" w:rsidP="0082732F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Nomination of New Board Members, </w:t>
                        </w:r>
                        <w:r w:rsidR="00FD339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</w:t>
                        </w: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if any</w:t>
                        </w:r>
                        <w:r w:rsidR="00FD3399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)</w:t>
                        </w:r>
                        <w:r w:rsidR="00C06B81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Rachel/Max</w:t>
                        </w:r>
                        <w:r w:rsidR="00B71D67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  <w:r w:rsidR="00C06B81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:rsidR="009633B7" w:rsidRPr="003B0D4A" w:rsidRDefault="009633B7" w:rsidP="00B71D67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4A6969" w:rsidRPr="003B0D4A" w:rsidRDefault="004A6969" w:rsidP="004A6969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Albuquerque Community Safety Department update (10 minutes)</w:t>
                        </w:r>
                      </w:p>
                      <w:p w:rsidR="004A6969" w:rsidRPr="003B0D4A" w:rsidRDefault="004A6969" w:rsidP="004A6969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3B0D4A" w:rsidRDefault="004A6969" w:rsidP="00B63A7C">
                        <w:pPr>
                          <w:pStyle w:val="NoSpacing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Gibson Health Hub, Family and Com</w:t>
                        </w:r>
                        <w:r w:rsidR="005A2BAA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munity Service</w:t>
                        </w:r>
                        <w:r w:rsidR="005F74DB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 Gilbert Ramirez</w:t>
                        </w: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(10 minutes)</w:t>
                        </w:r>
                      </w:p>
                      <w:p w:rsidR="00ED0705" w:rsidRPr="003B0D4A" w:rsidRDefault="00ED0705" w:rsidP="00ED0705">
                        <w:pPr>
                          <w:pStyle w:val="NoSpacing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3B0D4A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CIU, APD, and BSS Report and Update (10 minutes)</w:t>
                        </w:r>
                      </w:p>
                      <w:p w:rsidR="00B63A7C" w:rsidRPr="003B0D4A" w:rsidRDefault="00B63A7C" w:rsidP="00B63A7C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3B0D4A" w:rsidRDefault="000F5A6A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</w:t>
                        </w:r>
                        <w:r w:rsidR="00B63A7C" w:rsidRPr="003B0D4A"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Sub-Committees Report and Update (10 minutes)</w:t>
                        </w:r>
                      </w:p>
                      <w:p w:rsidR="00B71D67" w:rsidRPr="00B71D67" w:rsidRDefault="00B71D67" w:rsidP="00B71D67">
                        <w:pPr>
                          <w:pStyle w:val="ListParagraph"/>
                          <w:ind w:left="360"/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B63A7C" w:rsidRPr="00F553C3" w:rsidRDefault="00B63A7C" w:rsidP="00B63A7C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jc w:val="bot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 w:rsidRPr="009F33BF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MHRAC final discussion </w:t>
                        </w:r>
                        <w:r w:rsidR="00B71D67">
                          <w:rPr>
                            <w:rFonts w:eastAsia="Calibr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(10 minutes)</w:t>
                        </w:r>
                      </w:p>
                      <w:p w:rsidR="00F553C3" w:rsidRPr="00F553C3" w:rsidRDefault="00F553C3" w:rsidP="00F553C3">
                        <w:pPr>
                          <w:pStyle w:val="ListParagraph"/>
                          <w:rPr>
                            <w:rFonts w:eastAsia="Calibri" w:cstheme="minorHAnsi"/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986CF6" w:rsidRDefault="00986CF6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</w:p>
                      <w:p w:rsidR="002852A9" w:rsidRPr="004A6969" w:rsidRDefault="0037773D" w:rsidP="002852A9">
                        <w:pPr>
                          <w:spacing w:after="0" w:line="240" w:lineRule="auto"/>
                          <w:ind w:left="360"/>
                          <w:jc w:val="both"/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</w:pPr>
                        <w:r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N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ext Meeting: Tuesday, </w:t>
                        </w:r>
                        <w:r w:rsidR="005A2BAA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July 18</w:t>
                        </w:r>
                        <w:r w:rsidR="00B71D67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>,</w:t>
                        </w:r>
                        <w:r w:rsidR="00ED0705">
                          <w:rPr>
                            <w:b/>
                            <w:color w:val="538135" w:themeColor="accent6" w:themeShade="BF"/>
                            <w:sz w:val="24"/>
                            <w:szCs w:val="24"/>
                          </w:rPr>
                          <w:t xml:space="preserve"> 2023</w:t>
                        </w:r>
                      </w:p>
                    </w:txbxContent>
                  </v:textbox>
                </v:rect>
                <v:rect id="Rectangle 9" o:spid="_x0000_s1031" style="position:absolute;left:37447;top:40074;width:503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" o:spid="_x0000_s1032" style="position:absolute;left:21125;top:26835;width:18108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:rsidR="008D3DA9" w:rsidRPr="00ED5FE0" w:rsidRDefault="008D3DA9" w:rsidP="008D3DA9">
                        <w:pPr>
                          <w:rPr>
                            <w:color w:val="auto"/>
                          </w:rPr>
                        </w:pPr>
                      </w:p>
                    </w:txbxContent>
                  </v:textbox>
                </v:rect>
                <v:rect id="Rectangle 57" o:spid="_x0000_s1033" style="position:absolute;left:34739;top:26835;width:466;height:2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2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4" style="position:absolute;left:19621;top:8261;width:57850;height:49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:rsidR="004A6969" w:rsidRPr="004A6969" w:rsidRDefault="008D3DA9" w:rsidP="004A6969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>MENTAL HEALTH RESPONSE</w:t>
                        </w:r>
                        <w:r w:rsidR="004A6969" w:rsidRPr="004A6969">
                          <w:rPr>
                            <w:rFonts w:ascii="Libre Baskerville" w:eastAsia="Libre Baskerville" w:hAnsi="Libre Baskerville" w:cs="Libre Baskerville"/>
                            <w:b/>
                            <w:color w:val="174A3F"/>
                            <w:sz w:val="32"/>
                            <w:szCs w:val="32"/>
                          </w:rPr>
                          <w:t xml:space="preserve"> ADVISORY COMMITTEE</w:t>
                        </w:r>
                      </w:p>
                      <w:p w:rsidR="008D3DA9" w:rsidRDefault="008D3DA9" w:rsidP="008D3DA9"/>
                    </w:txbxContent>
                  </v:textbox>
                </v:rect>
                <v:rect id="Rectangle 60" o:spid="_x0000_s1035" style="position:absolute;left:21125;top:11303;width:54757;height:1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:rsidR="008D3DA9" w:rsidRDefault="008D3DA9" w:rsidP="004A6969">
                        <w:pPr>
                          <w:jc w:val="right"/>
                        </w:pPr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174A3F"/>
                            <w:sz w:val="19"/>
                          </w:rPr>
                          <w:t>ALBUQUERQUE, NEW MEXICO</w:t>
                        </w:r>
                      </w:p>
                    </w:txbxContent>
                  </v:textbox>
                </v:rect>
                <v:shape id="Shape 390" o:spid="_x0000_s1036" style="position:absolute;left:20985;top:13588;width:55024;height:889;flip:y;visibility:visible;mso-wrap-style:square;v-text-anchor:top" coordsize="4629150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" path="m,l4629150,r,28575l,28575,,e" fillcolor="#174a3f" stroked="f" strokeweight="0">
                  <v:stroke miterlimit="83231f" joinstyle="miter"/>
                  <v:path arrowok="t" textboxrect="0,0,4629150,28575"/>
                </v:shape>
                <v:rect id="Rectangle 320" o:spid="_x0000_s1037" style="position:absolute;left:8773;top:9836;width:5286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t7L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KUrey8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M</w:t>
                        </w:r>
                      </w:p>
                    </w:txbxContent>
                  </v:textbox>
                </v:rect>
                <v:rect id="Rectangle 321" o:spid="_x0000_s1038" style="position:absolute;left:9087;top:15392;width:4363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ntQxAAAANwAAAAPAAAAZHJzL2Rvd25yZXYueG1sRI9Bi8Iw&#10;FITvgv8hPGFvmqog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EYGe1DEAAAA3AAAAA8A&#10;AAAAAAAAAAAAAAAABwIAAGRycy9kb3ducmV2LnhtbFBLBQYAAAAAAwADALcAAAD4AgAAAAA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H</w:t>
                        </w:r>
                      </w:p>
                    </w:txbxContent>
                  </v:textbox>
                </v:rect>
                <v:rect id="Rectangle 322" o:spid="_x0000_s1039" style="position:absolute;left:9311;top:20947;width:3762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R</w:t>
                        </w:r>
                      </w:p>
                    </w:txbxContent>
                  </v:textbox>
                </v:rect>
                <v:rect id="Rectangle 323" o:spid="_x0000_s1040" style="position:absolute;left:9356;top:26503;width:3735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A</w:t>
                        </w:r>
                      </w:p>
                    </w:txbxContent>
                  </v:textbox>
                </v:rect>
                <v:rect id="Rectangle 324" o:spid="_x0000_s1041" style="position:absolute;left:9312;top:32058;width:3800;height:5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b/>
                            <w:color w:val="FFFFFF"/>
                            <w:sz w:val="55"/>
                          </w:rPr>
                          <w:t>C</w:t>
                        </w:r>
                      </w:p>
                    </w:txbxContent>
                  </v:textbox>
                </v:rect>
                <v:rect id="Rectangle 325" o:spid="_x0000_s1042" style="position:absolute;left:8983;top:42014;width:4851;height:1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202</w:t>
                        </w:r>
                        <w:r w:rsidR="00D86D9B"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21"/>
                          </w:rPr>
                          <w:t>3</w:t>
                        </w:r>
                      </w:p>
                    </w:txbxContent>
                  </v:textbox>
                </v:rect>
                <v:rect id="Rectangle 327" o:spid="_x0000_s1043" style="position:absolute;left:5927;top:85102;width:13479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a/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Cmo0a/xQAAANwAAAAP&#10;AAAAAAAAAAAAAAAAAAcCAABkcnMvZG93bnJldi54bWxQSwUGAAAAAAMAAwC3AAAA+Q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https://www.cabq.gov/</w:t>
                        </w:r>
                      </w:p>
                    </w:txbxContent>
                  </v:textbox>
                </v:rect>
                <v:rect id="Rectangle 328" o:spid="_x0000_s1044" style="position:absolute;left:6781;top:86536;width:11215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L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1zzSzcMAAADcAAAADwAA&#10;AAAAAAAAAAAAAAAHAgAAZHJzL2Rvd25yZXYueG1sUEsFBgAAAAADAAMAtwAAAPc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mental-health-</w:t>
                        </w:r>
                      </w:p>
                    </w:txbxContent>
                  </v:textbox>
                </v:rect>
                <v:rect id="Rectangle 329" o:spid="_x0000_s1045" style="position:absolute;left:6338;top:87970;width:12393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HdW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uHB3VsYAAADcAAAA&#10;DwAAAAAAAAAAAAAAAAAHAgAAZHJzL2Rvd25yZXYueG1sUEsFBgAAAAADAAMAtwAAAPoCAAAAAA==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response-advisory-</w:t>
                        </w:r>
                      </w:p>
                    </w:txbxContent>
                  </v:textbox>
                </v:rect>
                <v:rect id="Rectangle 330" o:spid="_x0000_s1046" style="position:absolute;left:8542;top:89403;width:6532;height:1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0gW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Csk0gWwgAAANwAAAAPAAAA&#10;AAAAAAAAAAAAAAcCAABkcnMvZG93bnJldi54bWxQSwUGAAAAAAMAAwC3AAAA9gIAAAAA&#10;" filled="f" stroked="f">
                  <v:textbox inset="0,0,0,0">
                    <w:txbxContent>
                      <w:p w:rsidR="008D3DA9" w:rsidRDefault="008D3DA9" w:rsidP="008D3DA9">
                        <w:r>
                          <w:rPr>
                            <w:rFonts w:ascii="Libre Baskerville" w:eastAsia="Libre Baskerville" w:hAnsi="Libre Baskerville" w:cs="Libre Baskerville"/>
                            <w:i/>
                            <w:color w:val="FFFFFF"/>
                            <w:sz w:val="15"/>
                          </w:rPr>
                          <w:t>committee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</w:p>
    <w:sectPr w:rsidR="008D3DA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12BF" w:rsidRDefault="003812BF" w:rsidP="00ED0705">
      <w:pPr>
        <w:spacing w:after="0" w:line="240" w:lineRule="auto"/>
      </w:pPr>
      <w:r>
        <w:separator/>
      </w:r>
    </w:p>
  </w:endnote>
  <w:end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altName w:val="Times New Roman"/>
    <w:charset w:val="00"/>
    <w:family w:val="auto"/>
    <w:pitch w:val="variable"/>
    <w:sig w:usb0="00000001" w:usb1="50000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12BF" w:rsidRDefault="003812BF" w:rsidP="00ED0705">
      <w:pPr>
        <w:spacing w:after="0" w:line="240" w:lineRule="auto"/>
      </w:pPr>
      <w:r>
        <w:separator/>
      </w:r>
    </w:p>
  </w:footnote>
  <w:footnote w:type="continuationSeparator" w:id="0">
    <w:p w:rsidR="003812BF" w:rsidRDefault="003812BF" w:rsidP="00ED07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76175"/>
      <w:docPartObj>
        <w:docPartGallery w:val="Watermarks"/>
        <w:docPartUnique/>
      </w:docPartObj>
    </w:sdtPr>
    <w:sdtEndPr/>
    <w:sdtContent>
      <w:p w:rsidR="00ED0705" w:rsidRDefault="003B0D4A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748397423" o:spid="_x0000_s2051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34E4" w:rsidRDefault="00B734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328DC"/>
    <w:multiLevelType w:val="hybridMultilevel"/>
    <w:tmpl w:val="7478BF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B6B2B24"/>
    <w:multiLevelType w:val="hybridMultilevel"/>
    <w:tmpl w:val="976A52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LUwsTQyMTc1MDVX0lEKTi0uzszPAykwNKkFAH1Jv/stAAAA"/>
  </w:docVars>
  <w:rsids>
    <w:rsidRoot w:val="001E0517"/>
    <w:rsid w:val="00053772"/>
    <w:rsid w:val="000566AB"/>
    <w:rsid w:val="000947D9"/>
    <w:rsid w:val="000B3DF8"/>
    <w:rsid w:val="000D21C9"/>
    <w:rsid w:val="000E54A3"/>
    <w:rsid w:val="000F5A6A"/>
    <w:rsid w:val="00110CED"/>
    <w:rsid w:val="0012089C"/>
    <w:rsid w:val="001B1ADF"/>
    <w:rsid w:val="001B6098"/>
    <w:rsid w:val="001E0517"/>
    <w:rsid w:val="00203C7A"/>
    <w:rsid w:val="002623DF"/>
    <w:rsid w:val="0026297C"/>
    <w:rsid w:val="002735F6"/>
    <w:rsid w:val="002852A9"/>
    <w:rsid w:val="002C0294"/>
    <w:rsid w:val="003325B6"/>
    <w:rsid w:val="00333AD3"/>
    <w:rsid w:val="00350F67"/>
    <w:rsid w:val="0037773D"/>
    <w:rsid w:val="003812BF"/>
    <w:rsid w:val="00383DA6"/>
    <w:rsid w:val="003B0D4A"/>
    <w:rsid w:val="003B1266"/>
    <w:rsid w:val="003D01A3"/>
    <w:rsid w:val="004077C7"/>
    <w:rsid w:val="00466A84"/>
    <w:rsid w:val="0047026B"/>
    <w:rsid w:val="004A6969"/>
    <w:rsid w:val="004B2001"/>
    <w:rsid w:val="004E3B7A"/>
    <w:rsid w:val="0053769C"/>
    <w:rsid w:val="00550A95"/>
    <w:rsid w:val="0056473C"/>
    <w:rsid w:val="00594AB0"/>
    <w:rsid w:val="005A2BAA"/>
    <w:rsid w:val="005B4D52"/>
    <w:rsid w:val="005C1D1F"/>
    <w:rsid w:val="005D121B"/>
    <w:rsid w:val="005F74DB"/>
    <w:rsid w:val="006132AD"/>
    <w:rsid w:val="00674350"/>
    <w:rsid w:val="006833B3"/>
    <w:rsid w:val="006D49F4"/>
    <w:rsid w:val="006F3F0B"/>
    <w:rsid w:val="006F7923"/>
    <w:rsid w:val="00725B73"/>
    <w:rsid w:val="00740FF9"/>
    <w:rsid w:val="007834DE"/>
    <w:rsid w:val="007B25F1"/>
    <w:rsid w:val="007B7960"/>
    <w:rsid w:val="007D4DA9"/>
    <w:rsid w:val="007E4001"/>
    <w:rsid w:val="007E480A"/>
    <w:rsid w:val="00812ADF"/>
    <w:rsid w:val="0081329D"/>
    <w:rsid w:val="0082732F"/>
    <w:rsid w:val="00843DBA"/>
    <w:rsid w:val="008640A8"/>
    <w:rsid w:val="0089246B"/>
    <w:rsid w:val="00897E61"/>
    <w:rsid w:val="008D3DA9"/>
    <w:rsid w:val="00904879"/>
    <w:rsid w:val="009633B7"/>
    <w:rsid w:val="00970B96"/>
    <w:rsid w:val="00986CF6"/>
    <w:rsid w:val="009B5015"/>
    <w:rsid w:val="009B517A"/>
    <w:rsid w:val="009D7950"/>
    <w:rsid w:val="009F33BF"/>
    <w:rsid w:val="00A45BB0"/>
    <w:rsid w:val="00A657AC"/>
    <w:rsid w:val="00A66CCB"/>
    <w:rsid w:val="00AA39EF"/>
    <w:rsid w:val="00AF79C0"/>
    <w:rsid w:val="00B21B4D"/>
    <w:rsid w:val="00B63A7C"/>
    <w:rsid w:val="00B71D67"/>
    <w:rsid w:val="00B734E4"/>
    <w:rsid w:val="00B83C7F"/>
    <w:rsid w:val="00BA493C"/>
    <w:rsid w:val="00BC603D"/>
    <w:rsid w:val="00BD3C6C"/>
    <w:rsid w:val="00BF2A10"/>
    <w:rsid w:val="00C06B81"/>
    <w:rsid w:val="00C21407"/>
    <w:rsid w:val="00C60849"/>
    <w:rsid w:val="00C84EBA"/>
    <w:rsid w:val="00C8766F"/>
    <w:rsid w:val="00CF2197"/>
    <w:rsid w:val="00D11996"/>
    <w:rsid w:val="00D157BE"/>
    <w:rsid w:val="00D60914"/>
    <w:rsid w:val="00D659A4"/>
    <w:rsid w:val="00D86D9B"/>
    <w:rsid w:val="00DC5475"/>
    <w:rsid w:val="00DE4588"/>
    <w:rsid w:val="00E6086C"/>
    <w:rsid w:val="00ED0705"/>
    <w:rsid w:val="00ED5EB9"/>
    <w:rsid w:val="00ED5FE0"/>
    <w:rsid w:val="00F553C3"/>
    <w:rsid w:val="00FB0B69"/>
    <w:rsid w:val="00FC3A08"/>
    <w:rsid w:val="00FD3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D3D0FB38-0CD9-461D-B4F8-AFF67E38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969"/>
    <w:pPr>
      <w:ind w:left="720"/>
      <w:contextualSpacing/>
    </w:pPr>
    <w:rPr>
      <w:rFonts w:asciiTheme="minorHAnsi" w:eastAsiaTheme="minorEastAsia" w:hAnsiTheme="minorHAnsi" w:cstheme="minorBidi"/>
      <w:color w:val="auto"/>
    </w:rPr>
  </w:style>
  <w:style w:type="character" w:styleId="Hyperlink">
    <w:name w:val="Hyperlink"/>
    <w:basedOn w:val="DefaultParagraphFont"/>
    <w:uiPriority w:val="99"/>
    <w:unhideWhenUsed/>
    <w:rsid w:val="004A696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A696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705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D0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705"/>
    <w:rPr>
      <w:rFonts w:ascii="Calibri" w:eastAsia="Calibri" w:hAnsi="Calibri" w:cs="Calibri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81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6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3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8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23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6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266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6271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70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137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257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74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622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21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bq.zoom.us/j/88934916265?pwd=NTRaUEpKYVV4VjVHOXJ2L2syQ3NWUT09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abq.zoom.us/j/88934916265?pwd=NTRaUEpKYVV4VjVHOXJ2L2syQ3NWUT09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069A5-BBE3-4BB4-8B35-FEC9222B2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Health Response Adviosry COmmitte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Response Adviosry COmmittee</dc:title>
  <dc:subject/>
  <dc:creator>Max</dc:creator>
  <cp:keywords>DAE2AmQQ_MQ,BAE17Kmk4AE</cp:keywords>
  <cp:lastModifiedBy>Vigil-Gallegos, Brenda</cp:lastModifiedBy>
  <cp:revision>6</cp:revision>
  <cp:lastPrinted>2023-04-18T15:20:00Z</cp:lastPrinted>
  <dcterms:created xsi:type="dcterms:W3CDTF">2023-06-07T17:23:00Z</dcterms:created>
  <dcterms:modified xsi:type="dcterms:W3CDTF">2023-06-20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b785883969ba0ed7ad611eeee1838fd7c8a539cee20573f533a6b7e1725be</vt:lpwstr>
  </property>
</Properties>
</file>